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7C033F82" w:rsidR="004231E6" w:rsidRDefault="007F4113" w:rsidP="00214C4F">
      <w:pPr>
        <w:spacing w:after="0" w:line="259" w:lineRule="auto"/>
        <w:jc w:val="center"/>
      </w:pPr>
      <w:r>
        <w:t>Assistant Professor</w:t>
      </w:r>
    </w:p>
    <w:p w14:paraId="6D70F097" w14:textId="77777777" w:rsidR="007F4113" w:rsidRDefault="007F4113" w:rsidP="00214C4F">
      <w:pPr>
        <w:spacing w:after="0" w:line="259" w:lineRule="auto"/>
        <w:ind w:right="4"/>
        <w:jc w:val="center"/>
      </w:pPr>
      <w:r>
        <w:t>Department of Mathematics and Computer Science</w:t>
      </w:r>
    </w:p>
    <w:p w14:paraId="4A7CB541" w14:textId="1DA214C8" w:rsidR="004231E6" w:rsidRDefault="007F4113" w:rsidP="00214C4F">
      <w:pPr>
        <w:spacing w:after="0" w:line="259" w:lineRule="auto"/>
        <w:ind w:right="4"/>
        <w:jc w:val="center"/>
      </w:pPr>
      <w:r>
        <w:t>Rollins College, Winter Park, F</w:t>
      </w:r>
      <w:r w:rsidR="001762EE">
        <w:t>lorida</w:t>
      </w:r>
    </w:p>
    <w:p w14:paraId="2D424E57" w14:textId="26B8B5D0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r w:rsidR="001762EE">
        <w:rPr>
          <w:color w:val="0000FF"/>
          <w:u w:val="single" w:color="0000FF"/>
        </w:rPr>
        <w:t>stisha@rollins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</w:p>
    <w:p w14:paraId="4271BF30" w14:textId="77777777" w:rsidR="00321B7B" w:rsidRDefault="00570521" w:rsidP="00214C4F">
      <w:pPr>
        <w:spacing w:after="0" w:line="259" w:lineRule="auto"/>
        <w:jc w:val="center"/>
      </w:pPr>
      <w:r>
        <w:t>Cell:</w:t>
      </w:r>
      <w:r w:rsidR="00BA3249">
        <w:t xml:space="preserve"> (225)-252-8982</w:t>
      </w:r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7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5767D0DC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</w:t>
      </w:r>
      <w:proofErr w:type="gramStart"/>
      <w:r>
        <w:rPr>
          <w:sz w:val="18"/>
        </w:rPr>
        <w:t xml:space="preserve">Science  </w:t>
      </w:r>
      <w:r>
        <w:rPr>
          <w:sz w:val="18"/>
        </w:rPr>
        <w:tab/>
      </w:r>
      <w:proofErr w:type="gramEnd"/>
      <w:r>
        <w:rPr>
          <w:sz w:val="18"/>
        </w:rPr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C706D2">
        <w:rPr>
          <w:sz w:val="18"/>
        </w:rPr>
        <w:t>2023</w:t>
      </w:r>
    </w:p>
    <w:p w14:paraId="6EC39EA9" w14:textId="52771C59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 w:rsidP="00214C4F">
      <w:pPr>
        <w:spacing w:after="0" w:line="389" w:lineRule="auto"/>
        <w:ind w:left="-5" w:right="0"/>
        <w:rPr>
          <w:sz w:val="18"/>
        </w:rPr>
      </w:pPr>
      <w:proofErr w:type="spellStart"/>
      <w:r w:rsidRPr="00A52CCE">
        <w:rPr>
          <w:sz w:val="16"/>
          <w:szCs w:val="24"/>
        </w:rPr>
        <w:t>Rajshahi</w:t>
      </w:r>
      <w:proofErr w:type="spellEnd"/>
      <w:r w:rsidRPr="00A52CCE">
        <w:rPr>
          <w:sz w:val="16"/>
          <w:szCs w:val="24"/>
        </w:rPr>
        <w:t xml:space="preserve"> University of Engineering &amp; Technology, </w:t>
      </w:r>
      <w:proofErr w:type="gramStart"/>
      <w:r w:rsidRPr="00A52CCE">
        <w:rPr>
          <w:sz w:val="16"/>
          <w:szCs w:val="24"/>
        </w:rPr>
        <w:t xml:space="preserve">Bangladesh  </w:t>
      </w:r>
      <w:r>
        <w:rPr>
          <w:sz w:val="18"/>
        </w:rPr>
        <w:tab/>
      </w:r>
      <w:proofErr w:type="gramEnd"/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E95E037" w14:textId="46F575FE" w:rsidR="00D708A8" w:rsidRDefault="00D708A8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Assistant Professor                        Rollins College</w:t>
      </w:r>
      <w:r w:rsidR="00444AB7">
        <w:t xml:space="preserve">                                                            Aug 2023 </w:t>
      </w:r>
      <w:r w:rsidR="00526608">
        <w:t>- Present</w:t>
      </w:r>
    </w:p>
    <w:p w14:paraId="286CEF7D" w14:textId="3AEFB534" w:rsidR="00641621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Teaching Assistant (Instructor in Practice) Louisiana State University    </w:t>
      </w:r>
      <w:r w:rsidR="00DA7A3E">
        <w:t xml:space="preserve"> Jan 2023 </w:t>
      </w:r>
      <w:r w:rsidR="00526608">
        <w:t>-</w:t>
      </w:r>
      <w:r w:rsidR="00DA7A3E">
        <w:t xml:space="preserve"> </w:t>
      </w:r>
      <w:r w:rsidR="004E15F3">
        <w:t>May 2023</w:t>
      </w:r>
    </w:p>
    <w:p w14:paraId="45B55A81" w14:textId="0EA7472A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</w:r>
      <w:r w:rsidR="00641621">
        <w:t xml:space="preserve">   </w:t>
      </w:r>
      <w:r>
        <w:t xml:space="preserve">May 2020 </w:t>
      </w:r>
      <w:r w:rsidR="00526608">
        <w:t>-</w:t>
      </w:r>
      <w:r>
        <w:t xml:space="preserve"> </w:t>
      </w:r>
      <w:r w:rsidR="00641621">
        <w:t>Dec 2022</w:t>
      </w:r>
    </w:p>
    <w:p w14:paraId="595DEE0A" w14:textId="7C072408" w:rsidR="004231E6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</w:t>
      </w:r>
      <w:r w:rsidR="00526608">
        <w:t>-</w:t>
      </w:r>
      <w:r>
        <w:t xml:space="preserve"> May 2020 </w:t>
      </w:r>
    </w:p>
    <w:p w14:paraId="0381D40C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</w:t>
      </w:r>
      <w:proofErr w:type="gramStart"/>
      <w:r>
        <w:t xml:space="preserve">Assistant  </w:t>
      </w:r>
      <w:r>
        <w:tab/>
      </w:r>
      <w:proofErr w:type="gramEnd"/>
      <w:r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F692E5E" w14:textId="4E9FAC86" w:rsidR="003A4C32" w:rsidRDefault="00D668D9" w:rsidP="00740521">
      <w:pPr>
        <w:numPr>
          <w:ilvl w:val="0"/>
          <w:numId w:val="1"/>
        </w:numPr>
        <w:spacing w:after="38"/>
        <w:ind w:left="1065" w:right="0" w:hanging="360"/>
      </w:pPr>
      <w:r>
        <w:t>Instructing</w:t>
      </w:r>
      <w:r w:rsidR="00DB108B">
        <w:t xml:space="preserve"> different Computer Science related </w:t>
      </w:r>
      <w:proofErr w:type="gramStart"/>
      <w:r w:rsidR="00DB108B">
        <w:t>course</w:t>
      </w:r>
      <w:proofErr w:type="gramEnd"/>
      <w:r>
        <w:t xml:space="preserve"> </w:t>
      </w:r>
      <w:r w:rsidR="005046FF">
        <w:t>to undergraduate level.</w:t>
      </w:r>
    </w:p>
    <w:p w14:paraId="6E81D551" w14:textId="2C6E7A2F" w:rsidR="004231E6" w:rsidRDefault="00DF64AA" w:rsidP="00740521">
      <w:pPr>
        <w:numPr>
          <w:ilvl w:val="0"/>
          <w:numId w:val="1"/>
        </w:numPr>
        <w:spacing w:after="38"/>
        <w:ind w:left="1065" w:right="0" w:hanging="360"/>
      </w:pPr>
      <w:r>
        <w:t>Developed</w:t>
      </w:r>
      <w:r w:rsidR="00BA3249">
        <w:t xml:space="preserve"> an automated grading system using machine learning for high school level CS</w:t>
      </w:r>
      <w:r w:rsidR="00CC7A11">
        <w:t>-</w:t>
      </w:r>
      <w:r w:rsidR="00BA3249">
        <w:t>for</w:t>
      </w:r>
      <w:r w:rsidR="00CC7A11">
        <w:t>-</w:t>
      </w:r>
      <w:r w:rsidR="00BA3249">
        <w:t xml:space="preserve"> all </w:t>
      </w:r>
      <w:r w:rsidR="00CC7A11">
        <w:t xml:space="preserve">course </w:t>
      </w:r>
      <w:r w:rsidR="00BA3249">
        <w:t xml:space="preserve">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</w:t>
      </w:r>
      <w:proofErr w:type="gramStart"/>
      <w:r>
        <w:t>project</w:t>
      </w:r>
      <w:proofErr w:type="gramEnd"/>
      <w:r>
        <w:t xml:space="preserve">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584F7FDD" w14:textId="77777777" w:rsidR="005046FF" w:rsidRDefault="005046FF" w:rsidP="005046FF">
      <w:pPr>
        <w:ind w:left="1065" w:right="0" w:firstLine="0"/>
      </w:pP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lastRenderedPageBreak/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5E645E0E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 xml:space="preserve">LSU </w:t>
      </w:r>
      <w:proofErr w:type="gramStart"/>
      <w:r w:rsidR="00BA3249">
        <w:rPr>
          <w:i/>
        </w:rPr>
        <w:t>Master's</w:t>
      </w:r>
      <w:proofErr w:type="gramEnd"/>
      <w:r w:rsidR="00BA3249">
        <w:rPr>
          <w:i/>
        </w:rPr>
        <w:t xml:space="preserve"> Theses</w:t>
      </w:r>
      <w:r w:rsidR="00BA3249">
        <w:t xml:space="preserve">. 5018. https://digitalcommons.lsu.edu/gradschool_theses/5018 </w:t>
      </w: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8BD2567" w14:textId="28507D9F" w:rsidR="005753F7" w:rsidRPr="00EE5AF7" w:rsidRDefault="00BA3249" w:rsidP="00EE5AF7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D9DDD77" w14:textId="0C7DBE7E" w:rsidR="006112EE" w:rsidRDefault="000924D0" w:rsidP="006112EE">
      <w:pPr>
        <w:numPr>
          <w:ilvl w:val="0"/>
          <w:numId w:val="4"/>
        </w:numPr>
        <w:ind w:right="0" w:hanging="360"/>
      </w:pPr>
      <w:r>
        <w:rPr>
          <w:b/>
        </w:rPr>
        <w:t>Research grants</w:t>
      </w:r>
      <w:r w:rsidR="006112EE">
        <w:rPr>
          <w:b/>
        </w:rPr>
        <w:t>:</w:t>
      </w:r>
      <w:r w:rsidR="006112EE">
        <w:t xml:space="preserve">  </w:t>
      </w:r>
    </w:p>
    <w:p w14:paraId="6C4600C2" w14:textId="44F17DFA" w:rsidR="006112EE" w:rsidRPr="006112EE" w:rsidRDefault="006112EE" w:rsidP="006112EE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2022</w:t>
      </w:r>
    </w:p>
    <w:p w14:paraId="689EF7A9" w14:textId="4140DBA6" w:rsidR="0032533E" w:rsidRPr="005E4697" w:rsidRDefault="003D40D8" w:rsidP="005E4697">
      <w:pPr>
        <w:pStyle w:val="ListParagraph"/>
        <w:numPr>
          <w:ilvl w:val="0"/>
          <w:numId w:val="18"/>
        </w:numPr>
        <w:ind w:right="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Received $</w:t>
      </w:r>
      <w:r w:rsidR="00E47D54">
        <w:rPr>
          <w:rFonts w:asciiTheme="minorHAnsi" w:hAnsiTheme="minorHAnsi" w:cstheme="minorHAnsi"/>
          <w:color w:val="auto"/>
          <w:szCs w:val="22"/>
        </w:rPr>
        <w:t>3000 grant. Funded 5 undergrade student</w:t>
      </w:r>
      <w:r w:rsidR="006F7529">
        <w:rPr>
          <w:rFonts w:asciiTheme="minorHAnsi" w:hAnsiTheme="minorHAnsi" w:cstheme="minorHAnsi"/>
          <w:color w:val="auto"/>
          <w:szCs w:val="22"/>
        </w:rPr>
        <w:t>s</w:t>
      </w:r>
      <w:r w:rsidR="00E47D54">
        <w:rPr>
          <w:rFonts w:asciiTheme="minorHAnsi" w:hAnsiTheme="minorHAnsi" w:cstheme="minorHAnsi"/>
          <w:color w:val="auto"/>
          <w:szCs w:val="22"/>
        </w:rPr>
        <w:t xml:space="preserve"> </w:t>
      </w:r>
      <w:r w:rsidR="006F7529">
        <w:rPr>
          <w:rFonts w:asciiTheme="minorHAnsi" w:hAnsiTheme="minorHAnsi" w:cstheme="minorHAnsi"/>
          <w:color w:val="auto"/>
          <w:szCs w:val="22"/>
        </w:rPr>
        <w:t xml:space="preserve">for preparing data for </w:t>
      </w:r>
      <w:proofErr w:type="spellStart"/>
      <w:r w:rsidR="006F7529">
        <w:rPr>
          <w:rFonts w:asciiTheme="minorHAnsi" w:hAnsiTheme="minorHAnsi" w:cstheme="minorHAnsi"/>
          <w:color w:val="auto"/>
          <w:szCs w:val="22"/>
        </w:rPr>
        <w:t>autograder</w:t>
      </w:r>
      <w:proofErr w:type="spellEnd"/>
      <w:r w:rsidR="006F7529">
        <w:rPr>
          <w:rFonts w:asciiTheme="minorHAnsi" w:hAnsiTheme="minorHAnsi" w:cstheme="minorHAnsi"/>
          <w:color w:val="auto"/>
          <w:szCs w:val="22"/>
        </w:rPr>
        <w:t xml:space="preserve"> project.</w:t>
      </w:r>
    </w:p>
    <w:p w14:paraId="5E19962E" w14:textId="4ACAFED4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4F01927B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</w:t>
      </w:r>
      <w:r w:rsidR="000924D0">
        <w:rPr>
          <w:b/>
        </w:rPr>
        <w:t>s</w:t>
      </w:r>
      <w:r>
        <w:rPr>
          <w:b/>
        </w:rPr>
        <w:t>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1E454FDD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</w:t>
      </w:r>
      <w:r w:rsidR="00A31444">
        <w:rPr>
          <w:b/>
        </w:rPr>
        <w:t>s</w:t>
      </w:r>
      <w:r w:rsidRPr="00D05AEE">
        <w:rPr>
          <w:b/>
        </w:rPr>
        <w:t>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57D7C224" w14:textId="3E67662D" w:rsidR="00D22EDF" w:rsidRPr="00570521" w:rsidRDefault="00D22EDF" w:rsidP="00D22EDF">
      <w:pPr>
        <w:pStyle w:val="NormalWeb"/>
        <w:numPr>
          <w:ilvl w:val="0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Review/Judging</w:t>
      </w:r>
      <w:r w:rsidRPr="00570521">
        <w:rPr>
          <w:rFonts w:asciiTheme="minorHAnsi" w:hAnsiTheme="minorHAnsi" w:cstheme="minorHAnsi"/>
          <w:b/>
          <w:sz w:val="22"/>
          <w:szCs w:val="22"/>
        </w:rPr>
        <w:t>:</w:t>
      </w:r>
      <w:r w:rsidRPr="00570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B3FC489" w14:textId="77777777" w:rsid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>Judge, Louisiana State University Graduate Research Conference, 2023 (Oral and Poster)</w:t>
      </w:r>
    </w:p>
    <w:p w14:paraId="28636D00" w14:textId="77777777" w:rsidR="00D22EDF" w:rsidRPr="008D504A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 xml:space="preserve">Judge, </w:t>
      </w:r>
      <w:r w:rsidRPr="00977766">
        <w:rPr>
          <w:rFonts w:asciiTheme="minorHAnsi" w:hAnsiTheme="minorHAnsi" w:cstheme="minorHAnsi"/>
          <w:color w:val="323130"/>
          <w:sz w:val="22"/>
          <w:szCs w:val="22"/>
        </w:rPr>
        <w:t>2023 Region VII Science &amp; Engineering Fair</w:t>
      </w:r>
      <w:r>
        <w:rPr>
          <w:rFonts w:asciiTheme="minorHAnsi" w:hAnsiTheme="minorHAnsi" w:cstheme="minorHAnsi"/>
          <w:color w:val="323130"/>
          <w:sz w:val="22"/>
          <w:szCs w:val="22"/>
        </w:rPr>
        <w:t xml:space="preserve"> (High school Senior Division)</w:t>
      </w:r>
    </w:p>
    <w:p w14:paraId="09595971" w14:textId="77777777" w:rsidR="00D22EDF" w:rsidRPr="008627A1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3EA84123" w14:textId="1E97B884" w:rsidR="00D22EDF" w:rsidRP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 xml:space="preserve">Judge, LSU Discover Undergraduate Research Program 2022 </w:t>
      </w:r>
    </w:p>
    <w:p w14:paraId="22746A31" w14:textId="77777777" w:rsidR="00580B05" w:rsidRPr="009F10C8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06411062" w14:textId="2F0CE2A4" w:rsidR="009F10C8" w:rsidRPr="009265C4" w:rsidRDefault="00194F01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raining:</w:t>
      </w:r>
      <w:r w:rsidR="009265C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265C4" w:rsidRPr="009265C4">
        <w:rPr>
          <w:rFonts w:asciiTheme="minorHAnsi" w:hAnsiTheme="minorHAnsi" w:cstheme="minorHAnsi"/>
          <w:bCs/>
          <w:sz w:val="22"/>
          <w:szCs w:val="22"/>
        </w:rPr>
        <w:t>Improv and Comedy Theatre Teacher Training 2023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="003121D1" w:rsidRPr="00570521">
        <w:rPr>
          <w:rFonts w:asciiTheme="minorHAnsi" w:hAnsiTheme="minorHAnsi" w:cstheme="minorHAnsi"/>
          <w:sz w:val="22"/>
          <w:szCs w:val="22"/>
        </w:rPr>
        <w:t>WiML</w:t>
      </w:r>
      <w:proofErr w:type="spellEnd"/>
      <w:r w:rsidR="003121D1" w:rsidRPr="00570521">
        <w:rPr>
          <w:rFonts w:asciiTheme="minorHAnsi" w:hAnsiTheme="minorHAnsi" w:cstheme="minorHAnsi"/>
          <w:sz w:val="22"/>
          <w:szCs w:val="22"/>
        </w:rPr>
        <w:t>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A9022" w14:textId="77777777" w:rsidR="00B92552" w:rsidRDefault="00B92552" w:rsidP="008536A6">
      <w:pPr>
        <w:spacing w:after="0" w:line="240" w:lineRule="auto"/>
      </w:pPr>
      <w:r>
        <w:separator/>
      </w:r>
    </w:p>
  </w:endnote>
  <w:endnote w:type="continuationSeparator" w:id="0">
    <w:p w14:paraId="50317967" w14:textId="77777777" w:rsidR="00B92552" w:rsidRDefault="00B92552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E00D1" w14:textId="77777777" w:rsidR="00B92552" w:rsidRDefault="00B92552" w:rsidP="008536A6">
      <w:pPr>
        <w:spacing w:after="0" w:line="240" w:lineRule="auto"/>
      </w:pPr>
      <w:r>
        <w:separator/>
      </w:r>
    </w:p>
  </w:footnote>
  <w:footnote w:type="continuationSeparator" w:id="0">
    <w:p w14:paraId="6EC5B951" w14:textId="77777777" w:rsidR="00B92552" w:rsidRDefault="00B92552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3934"/>
    <w:multiLevelType w:val="hybridMultilevel"/>
    <w:tmpl w:val="5F48E8F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8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1" w15:restartNumberingAfterBreak="0">
    <w:nsid w:val="62E0031F"/>
    <w:multiLevelType w:val="hybridMultilevel"/>
    <w:tmpl w:val="82C8CF24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B4433C3"/>
    <w:multiLevelType w:val="hybridMultilevel"/>
    <w:tmpl w:val="F3DE37F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3"/>
  </w:num>
  <w:num w:numId="2" w16cid:durableId="677540323">
    <w:abstractNumId w:val="17"/>
  </w:num>
  <w:num w:numId="3" w16cid:durableId="1704675780">
    <w:abstractNumId w:val="16"/>
  </w:num>
  <w:num w:numId="4" w16cid:durableId="326397058">
    <w:abstractNumId w:val="11"/>
  </w:num>
  <w:num w:numId="5" w16cid:durableId="1001008898">
    <w:abstractNumId w:val="6"/>
  </w:num>
  <w:num w:numId="6" w16cid:durableId="2004505813">
    <w:abstractNumId w:val="14"/>
  </w:num>
  <w:num w:numId="7" w16cid:durableId="2058817689">
    <w:abstractNumId w:val="12"/>
  </w:num>
  <w:num w:numId="8" w16cid:durableId="984744078">
    <w:abstractNumId w:val="1"/>
  </w:num>
  <w:num w:numId="9" w16cid:durableId="327438588">
    <w:abstractNumId w:val="4"/>
  </w:num>
  <w:num w:numId="10" w16cid:durableId="1584871387">
    <w:abstractNumId w:val="2"/>
  </w:num>
  <w:num w:numId="11" w16cid:durableId="1354842464">
    <w:abstractNumId w:val="9"/>
  </w:num>
  <w:num w:numId="12" w16cid:durableId="1316371544">
    <w:abstractNumId w:val="7"/>
  </w:num>
  <w:num w:numId="13" w16cid:durableId="554046073">
    <w:abstractNumId w:val="10"/>
  </w:num>
  <w:num w:numId="14" w16cid:durableId="247007881">
    <w:abstractNumId w:val="5"/>
  </w:num>
  <w:num w:numId="15" w16cid:durableId="2011327234">
    <w:abstractNumId w:val="13"/>
  </w:num>
  <w:num w:numId="16" w16cid:durableId="1610157297">
    <w:abstractNumId w:val="8"/>
  </w:num>
  <w:num w:numId="17" w16cid:durableId="1056708976">
    <w:abstractNumId w:val="0"/>
  </w:num>
  <w:num w:numId="18" w16cid:durableId="16386852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NKkFAHGMjyAtAAAA"/>
  </w:docVars>
  <w:rsids>
    <w:rsidRoot w:val="004231E6"/>
    <w:rsid w:val="00041CC9"/>
    <w:rsid w:val="0004464F"/>
    <w:rsid w:val="000558E8"/>
    <w:rsid w:val="000763BB"/>
    <w:rsid w:val="000924D0"/>
    <w:rsid w:val="0009782C"/>
    <w:rsid w:val="000A2296"/>
    <w:rsid w:val="000A3EC2"/>
    <w:rsid w:val="000B132C"/>
    <w:rsid w:val="000D738F"/>
    <w:rsid w:val="000D7DF0"/>
    <w:rsid w:val="000E0447"/>
    <w:rsid w:val="000E1194"/>
    <w:rsid w:val="000E56A8"/>
    <w:rsid w:val="00142854"/>
    <w:rsid w:val="001762EE"/>
    <w:rsid w:val="0018516B"/>
    <w:rsid w:val="00194F01"/>
    <w:rsid w:val="001D6CB9"/>
    <w:rsid w:val="00214C4F"/>
    <w:rsid w:val="00240140"/>
    <w:rsid w:val="00253CD4"/>
    <w:rsid w:val="00262CEC"/>
    <w:rsid w:val="00263E18"/>
    <w:rsid w:val="002A4848"/>
    <w:rsid w:val="002B410E"/>
    <w:rsid w:val="002C2DD4"/>
    <w:rsid w:val="002C6907"/>
    <w:rsid w:val="002D5A3E"/>
    <w:rsid w:val="002F2D31"/>
    <w:rsid w:val="003121D1"/>
    <w:rsid w:val="00321B7B"/>
    <w:rsid w:val="00324575"/>
    <w:rsid w:val="0032533E"/>
    <w:rsid w:val="0033425B"/>
    <w:rsid w:val="00357F5B"/>
    <w:rsid w:val="003635F6"/>
    <w:rsid w:val="003645A0"/>
    <w:rsid w:val="0038760F"/>
    <w:rsid w:val="003A4C32"/>
    <w:rsid w:val="003C1A93"/>
    <w:rsid w:val="003C4106"/>
    <w:rsid w:val="003D40D8"/>
    <w:rsid w:val="003F24B8"/>
    <w:rsid w:val="004231E6"/>
    <w:rsid w:val="00444AB7"/>
    <w:rsid w:val="004E15F3"/>
    <w:rsid w:val="005046FF"/>
    <w:rsid w:val="00513DFE"/>
    <w:rsid w:val="00526608"/>
    <w:rsid w:val="00570521"/>
    <w:rsid w:val="005753F7"/>
    <w:rsid w:val="00580B05"/>
    <w:rsid w:val="005A08C8"/>
    <w:rsid w:val="005C5E5E"/>
    <w:rsid w:val="005E4697"/>
    <w:rsid w:val="0060139A"/>
    <w:rsid w:val="006112EE"/>
    <w:rsid w:val="00617808"/>
    <w:rsid w:val="00641621"/>
    <w:rsid w:val="00674973"/>
    <w:rsid w:val="00696DA1"/>
    <w:rsid w:val="006C299B"/>
    <w:rsid w:val="006D57AE"/>
    <w:rsid w:val="006F7529"/>
    <w:rsid w:val="00740521"/>
    <w:rsid w:val="00792DFF"/>
    <w:rsid w:val="007A6F19"/>
    <w:rsid w:val="007C5B6E"/>
    <w:rsid w:val="007C644F"/>
    <w:rsid w:val="007C6E40"/>
    <w:rsid w:val="007D6F2C"/>
    <w:rsid w:val="007E64B8"/>
    <w:rsid w:val="007F4113"/>
    <w:rsid w:val="008536A6"/>
    <w:rsid w:val="008627A1"/>
    <w:rsid w:val="00884B71"/>
    <w:rsid w:val="008A44C3"/>
    <w:rsid w:val="008C2DA6"/>
    <w:rsid w:val="008D504A"/>
    <w:rsid w:val="0092301C"/>
    <w:rsid w:val="009265C4"/>
    <w:rsid w:val="009355CD"/>
    <w:rsid w:val="00937481"/>
    <w:rsid w:val="0095423C"/>
    <w:rsid w:val="00977766"/>
    <w:rsid w:val="00977BD1"/>
    <w:rsid w:val="009F10C8"/>
    <w:rsid w:val="009F4186"/>
    <w:rsid w:val="00A06E0A"/>
    <w:rsid w:val="00A31444"/>
    <w:rsid w:val="00A42484"/>
    <w:rsid w:val="00A52CCE"/>
    <w:rsid w:val="00A53307"/>
    <w:rsid w:val="00A66B67"/>
    <w:rsid w:val="00A82B70"/>
    <w:rsid w:val="00A860F2"/>
    <w:rsid w:val="00AA54BC"/>
    <w:rsid w:val="00AB571E"/>
    <w:rsid w:val="00B13F68"/>
    <w:rsid w:val="00B72614"/>
    <w:rsid w:val="00B74AE0"/>
    <w:rsid w:val="00B92552"/>
    <w:rsid w:val="00BA3249"/>
    <w:rsid w:val="00BD3352"/>
    <w:rsid w:val="00BD426A"/>
    <w:rsid w:val="00BE3D23"/>
    <w:rsid w:val="00BF3F88"/>
    <w:rsid w:val="00C42A5B"/>
    <w:rsid w:val="00C706D2"/>
    <w:rsid w:val="00C7171B"/>
    <w:rsid w:val="00CB2771"/>
    <w:rsid w:val="00CB642A"/>
    <w:rsid w:val="00CC5735"/>
    <w:rsid w:val="00CC7A11"/>
    <w:rsid w:val="00D05AEE"/>
    <w:rsid w:val="00D162F2"/>
    <w:rsid w:val="00D179B1"/>
    <w:rsid w:val="00D22EDF"/>
    <w:rsid w:val="00D5168E"/>
    <w:rsid w:val="00D668D9"/>
    <w:rsid w:val="00D708A8"/>
    <w:rsid w:val="00DA7A3E"/>
    <w:rsid w:val="00DB108B"/>
    <w:rsid w:val="00DB236B"/>
    <w:rsid w:val="00DB26D8"/>
    <w:rsid w:val="00DB3999"/>
    <w:rsid w:val="00DD565D"/>
    <w:rsid w:val="00DE5F7C"/>
    <w:rsid w:val="00DF64AA"/>
    <w:rsid w:val="00E47D54"/>
    <w:rsid w:val="00EA6602"/>
    <w:rsid w:val="00EE5AF7"/>
    <w:rsid w:val="00F7365A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razummuniratish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38</cp:revision>
  <cp:lastPrinted>2022-05-29T20:48:00Z</cp:lastPrinted>
  <dcterms:created xsi:type="dcterms:W3CDTF">2021-11-16T22:07:00Z</dcterms:created>
  <dcterms:modified xsi:type="dcterms:W3CDTF">2023-08-21T16:49:00Z</dcterms:modified>
</cp:coreProperties>
</file>